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BD78C9" w:rsidRPr="00CA680C">
        <w:trPr>
          <w:trHeight w:val="20"/>
          <w:jc w:val="center"/>
        </w:trPr>
        <w:tc>
          <w:tcPr>
            <w:tcW w:w="1186" w:type="pct"/>
          </w:tcPr>
          <w:p w:rsidR="00BD78C9" w:rsidRPr="00CA680C" w:rsidRDefault="00D460B1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3814" w:type="pct"/>
          </w:tcPr>
          <w:p w:rsidR="00BD78C9" w:rsidRPr="00CA680C" w:rsidRDefault="001839AC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="00D460B1" w:rsidRPr="00CA680C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Asian Journal of Advances in Research</w:t>
              </w:r>
            </w:hyperlink>
          </w:p>
        </w:tc>
      </w:tr>
      <w:tr w:rsidR="00BD78C9" w:rsidRPr="00CA680C">
        <w:trPr>
          <w:trHeight w:val="20"/>
          <w:jc w:val="center"/>
        </w:trPr>
        <w:tc>
          <w:tcPr>
            <w:tcW w:w="1186" w:type="pct"/>
          </w:tcPr>
          <w:p w:rsidR="00BD78C9" w:rsidRPr="00CA680C" w:rsidRDefault="00D460B1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814" w:type="pct"/>
          </w:tcPr>
          <w:p w:rsidR="00BD78C9" w:rsidRPr="00CA680C" w:rsidRDefault="00D460B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AIR_6004</w:t>
            </w:r>
          </w:p>
        </w:tc>
      </w:tr>
      <w:tr w:rsidR="00BD78C9" w:rsidRPr="00CA680C">
        <w:trPr>
          <w:trHeight w:val="20"/>
          <w:jc w:val="center"/>
        </w:trPr>
        <w:tc>
          <w:tcPr>
            <w:tcW w:w="1186" w:type="pct"/>
          </w:tcPr>
          <w:p w:rsidR="00BD78C9" w:rsidRPr="00CA680C" w:rsidRDefault="00D460B1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814" w:type="pct"/>
          </w:tcPr>
          <w:p w:rsidR="00BD78C9" w:rsidRPr="00CA680C" w:rsidRDefault="00D460B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sz w:val="20"/>
                <w:szCs w:val="20"/>
                <w:lang w:val="en-GB"/>
              </w:rPr>
              <w:t>Toward Precision Antimicrobial Medicine: Converging Phage Therapy, CRISPR, Nanotechnology, and Artificial Intelligence Against Antimicrobial Resistance</w:t>
            </w:r>
          </w:p>
        </w:tc>
      </w:tr>
      <w:tr w:rsidR="00BD78C9" w:rsidRPr="00CA680C">
        <w:trPr>
          <w:trHeight w:val="20"/>
          <w:jc w:val="center"/>
        </w:trPr>
        <w:tc>
          <w:tcPr>
            <w:tcW w:w="1186" w:type="pct"/>
          </w:tcPr>
          <w:p w:rsidR="00BD78C9" w:rsidRPr="00CA680C" w:rsidRDefault="00D460B1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814" w:type="pct"/>
          </w:tcPr>
          <w:p w:rsidR="00BD78C9" w:rsidRPr="00CA680C" w:rsidRDefault="00D460B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:rsidR="00BD78C9" w:rsidRPr="00CA680C" w:rsidRDefault="00BD78C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:rsidR="00BD78C9" w:rsidRPr="00CA680C" w:rsidRDefault="00BD78C9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BD78C9" w:rsidRPr="00CA680C" w:rsidRDefault="00BD78C9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</w:p>
    <w:p w:rsidR="00BD78C9" w:rsidRPr="00CA680C" w:rsidRDefault="00D460B1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/>
        </w:rPr>
      </w:pPr>
      <w:r w:rsidRPr="00CA680C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:rsidR="00BD78C9" w:rsidRPr="00CA680C" w:rsidRDefault="00BD78C9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</w:p>
    <w:p w:rsidR="00BD78C9" w:rsidRPr="00CA680C" w:rsidRDefault="00BD78C9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BD78C9" w:rsidRPr="00CA680C">
        <w:trPr>
          <w:trHeight w:val="20"/>
          <w:jc w:val="center"/>
        </w:trPr>
        <w:tc>
          <w:tcPr>
            <w:tcW w:w="1666" w:type="pct"/>
            <w:noWrap/>
          </w:tcPr>
          <w:p w:rsidR="00BD78C9" w:rsidRPr="00CA680C" w:rsidRDefault="00BD78C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:rsidR="00BD78C9" w:rsidRPr="00CA680C" w:rsidRDefault="00D460B1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:rsidR="00BD78C9" w:rsidRPr="00CA680C" w:rsidRDefault="00D460B1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CA680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CA680C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:rsidR="00BD78C9" w:rsidRPr="00CA680C" w:rsidRDefault="00BD78C9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78C9" w:rsidRPr="00CA680C">
        <w:trPr>
          <w:trHeight w:val="20"/>
          <w:jc w:val="center"/>
        </w:trPr>
        <w:tc>
          <w:tcPr>
            <w:tcW w:w="1666" w:type="pct"/>
            <w:noWrap/>
          </w:tcPr>
          <w:p w:rsidR="00BD78C9" w:rsidRPr="00CA680C" w:rsidRDefault="00D460B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CA680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:rsidR="00BD78C9" w:rsidRPr="00CA680C" w:rsidRDefault="00BD78C9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:rsidR="00BD78C9" w:rsidRPr="00CA680C" w:rsidRDefault="00D460B1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</w:rPr>
              <w:t>Interesting topic. Tackled a major issue in medicine. The review doesn't only serve academic purposes, but can aid with future analyses and systematic reviews</w:t>
            </w:r>
          </w:p>
        </w:tc>
        <w:tc>
          <w:tcPr>
            <w:tcW w:w="1667" w:type="pct"/>
          </w:tcPr>
          <w:p w:rsidR="00BD78C9" w:rsidRPr="00CA680C" w:rsidRDefault="00BD78C9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:rsidR="00BD78C9" w:rsidRPr="00CA680C" w:rsidRDefault="00BD78C9">
      <w:pPr>
        <w:rPr>
          <w:rFonts w:ascii="Arial" w:hAnsi="Arial" w:cs="Arial"/>
          <w:sz w:val="20"/>
          <w:szCs w:val="20"/>
          <w:lang w:val="en-GB"/>
        </w:rPr>
      </w:pPr>
    </w:p>
    <w:p w:rsidR="00BD78C9" w:rsidRPr="00CA680C" w:rsidRDefault="00BD78C9">
      <w:pPr>
        <w:rPr>
          <w:rFonts w:ascii="Arial" w:hAnsi="Arial" w:cs="Arial"/>
          <w:sz w:val="20"/>
          <w:szCs w:val="20"/>
          <w:lang w:val="en-GB"/>
        </w:rPr>
      </w:pPr>
    </w:p>
    <w:p w:rsidR="00BD78C9" w:rsidRPr="00CA680C" w:rsidRDefault="00D460B1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CA680C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1 (Objective Publication)</w:t>
      </w:r>
    </w:p>
    <w:p w:rsidR="00BD78C9" w:rsidRPr="00CA680C" w:rsidRDefault="00BD78C9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BD78C9" w:rsidRPr="00CA680C">
        <w:trPr>
          <w:trHeight w:val="20"/>
          <w:jc w:val="center"/>
        </w:trPr>
        <w:tc>
          <w:tcPr>
            <w:tcW w:w="1666" w:type="pct"/>
            <w:noWrap/>
          </w:tcPr>
          <w:p w:rsidR="00BD78C9" w:rsidRPr="00CA680C" w:rsidRDefault="00BD78C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:rsidR="00BD78C9" w:rsidRPr="00CA680C" w:rsidRDefault="00D460B1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</w:tcPr>
          <w:p w:rsidR="00BD78C9" w:rsidRPr="00CA680C" w:rsidRDefault="00D460B1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680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CA680C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BD78C9" w:rsidRPr="00CA680C">
        <w:trPr>
          <w:trHeight w:val="20"/>
          <w:jc w:val="center"/>
        </w:trPr>
        <w:tc>
          <w:tcPr>
            <w:tcW w:w="1666" w:type="pct"/>
            <w:noWrap/>
          </w:tcPr>
          <w:p w:rsidR="00BD78C9" w:rsidRPr="00CA680C" w:rsidRDefault="00D460B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:rsidR="00BD78C9" w:rsidRPr="00CA680C" w:rsidRDefault="00D460B1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BD78C9" w:rsidRPr="00CA680C" w:rsidRDefault="00D460B1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:rsidR="00BD78C9" w:rsidRPr="00CA680C" w:rsidRDefault="00D460B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667" w:type="pct"/>
          </w:tcPr>
          <w:p w:rsidR="00BD78C9" w:rsidRPr="00CA680C" w:rsidRDefault="00BD78C9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78C9" w:rsidRPr="00CA680C">
        <w:trPr>
          <w:trHeight w:val="20"/>
          <w:jc w:val="center"/>
        </w:trPr>
        <w:tc>
          <w:tcPr>
            <w:tcW w:w="1666" w:type="pct"/>
            <w:noWrap/>
          </w:tcPr>
          <w:p w:rsidR="00BD78C9" w:rsidRPr="00CA680C" w:rsidRDefault="00D460B1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:rsidR="00BD78C9" w:rsidRPr="00CA680C" w:rsidRDefault="00D460B1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BD78C9" w:rsidRPr="00CA680C" w:rsidRDefault="00D460B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:rsidR="00BD78C9" w:rsidRPr="00CA680C" w:rsidRDefault="00D460B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667" w:type="pct"/>
          </w:tcPr>
          <w:p w:rsidR="00BD78C9" w:rsidRPr="00CA680C" w:rsidRDefault="00BD78C9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78C9" w:rsidRPr="00CA680C">
        <w:trPr>
          <w:trHeight w:val="20"/>
          <w:jc w:val="center"/>
        </w:trPr>
        <w:tc>
          <w:tcPr>
            <w:tcW w:w="1666" w:type="pct"/>
            <w:noWrap/>
          </w:tcPr>
          <w:p w:rsidR="00BD78C9" w:rsidRPr="00CA680C" w:rsidRDefault="00D460B1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3. Are the keywords appropriate and useful?</w:t>
            </w:r>
          </w:p>
          <w:p w:rsidR="00BD78C9" w:rsidRPr="00CA680C" w:rsidRDefault="00D460B1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BD78C9" w:rsidRPr="00CA680C" w:rsidRDefault="00D460B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:rsidR="00BD78C9" w:rsidRPr="00CA680C" w:rsidRDefault="00D460B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667" w:type="pct"/>
          </w:tcPr>
          <w:p w:rsidR="00BD78C9" w:rsidRPr="00CA680C" w:rsidRDefault="00BD78C9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F34FA" w:rsidRPr="00CA680C">
        <w:trPr>
          <w:trHeight w:val="20"/>
          <w:jc w:val="center"/>
        </w:trPr>
        <w:tc>
          <w:tcPr>
            <w:tcW w:w="1666" w:type="pct"/>
            <w:noWrap/>
          </w:tcPr>
          <w:p w:rsidR="005F34FA" w:rsidRPr="00CA680C" w:rsidRDefault="005F34FA" w:rsidP="005F34F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4. Is the background information of the paper sufficient and well organized?</w:t>
            </w:r>
          </w:p>
          <w:p w:rsidR="005F34FA" w:rsidRPr="00CA680C" w:rsidRDefault="005F34FA" w:rsidP="005F34F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34FA" w:rsidRPr="00CA680C">
        <w:trPr>
          <w:trHeight w:val="20"/>
          <w:jc w:val="center"/>
        </w:trPr>
        <w:tc>
          <w:tcPr>
            <w:tcW w:w="1666" w:type="pct"/>
            <w:noWrap/>
          </w:tcPr>
          <w:p w:rsidR="005F34FA" w:rsidRPr="00CA680C" w:rsidRDefault="005F34FA" w:rsidP="005F34F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5. Are the objectives clearly stated?</w:t>
            </w:r>
          </w:p>
          <w:p w:rsidR="005F34FA" w:rsidRPr="00CA680C" w:rsidRDefault="005F34FA" w:rsidP="005F34F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34FA" w:rsidRPr="00CA680C">
        <w:trPr>
          <w:trHeight w:val="20"/>
          <w:jc w:val="center"/>
        </w:trPr>
        <w:tc>
          <w:tcPr>
            <w:tcW w:w="1666" w:type="pct"/>
            <w:noWrap/>
          </w:tcPr>
          <w:p w:rsidR="005F34FA" w:rsidRPr="00CA680C" w:rsidRDefault="005F34FA" w:rsidP="005F34F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6. Is the literature review relevant?</w:t>
            </w:r>
          </w:p>
          <w:p w:rsidR="005F34FA" w:rsidRPr="00CA680C" w:rsidRDefault="005F34FA" w:rsidP="005F34F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34FA" w:rsidRPr="00CA680C">
        <w:trPr>
          <w:trHeight w:val="20"/>
          <w:jc w:val="center"/>
        </w:trPr>
        <w:tc>
          <w:tcPr>
            <w:tcW w:w="1666" w:type="pct"/>
            <w:noWrap/>
          </w:tcPr>
          <w:p w:rsidR="005F34FA" w:rsidRPr="00CA680C" w:rsidRDefault="005F34FA" w:rsidP="005F34F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7. Is the literature review recent?</w:t>
            </w:r>
          </w:p>
          <w:p w:rsidR="005F34FA" w:rsidRPr="00CA680C" w:rsidRDefault="005F34FA" w:rsidP="005F34F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F34FA" w:rsidRPr="00CA680C" w:rsidRDefault="005F34FA" w:rsidP="005F34F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eastAsia="MS Mincho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34FA" w:rsidRPr="00CA680C">
        <w:trPr>
          <w:trHeight w:val="20"/>
          <w:jc w:val="center"/>
        </w:trPr>
        <w:tc>
          <w:tcPr>
            <w:tcW w:w="1666" w:type="pct"/>
            <w:noWrap/>
          </w:tcPr>
          <w:p w:rsidR="005F34FA" w:rsidRPr="00CA680C" w:rsidRDefault="005F34FA" w:rsidP="005F34F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8. Is the literature search methodology explained properly? </w:t>
            </w:r>
          </w:p>
          <w:p w:rsidR="005F34FA" w:rsidRPr="00CA680C" w:rsidRDefault="005F34FA" w:rsidP="005F34F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34FA" w:rsidRPr="00CA680C">
        <w:trPr>
          <w:trHeight w:val="20"/>
          <w:jc w:val="center"/>
        </w:trPr>
        <w:tc>
          <w:tcPr>
            <w:tcW w:w="1666" w:type="pct"/>
            <w:noWrap/>
          </w:tcPr>
          <w:p w:rsidR="005F34FA" w:rsidRPr="00CA680C" w:rsidRDefault="005F34FA" w:rsidP="005F34F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9. Is the Critical analysis of literature done?</w:t>
            </w:r>
          </w:p>
          <w:p w:rsidR="005F34FA" w:rsidRPr="00CA680C" w:rsidRDefault="005F34FA" w:rsidP="005F34F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8C9" w:rsidRPr="00CA680C">
        <w:trPr>
          <w:trHeight w:val="20"/>
          <w:jc w:val="center"/>
        </w:trPr>
        <w:tc>
          <w:tcPr>
            <w:tcW w:w="1666" w:type="pct"/>
            <w:noWrap/>
          </w:tcPr>
          <w:p w:rsidR="00BD78C9" w:rsidRPr="00CA680C" w:rsidRDefault="00D460B1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CA680C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CA680C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CA680C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:rsidR="00BD78C9" w:rsidRPr="00CA680C" w:rsidRDefault="00D460B1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BD78C9" w:rsidRPr="00CA680C" w:rsidRDefault="00D460B1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  <w:p w:rsidR="00BD78C9" w:rsidRPr="00CA680C" w:rsidRDefault="00BD78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:rsidR="00BD78C9" w:rsidRPr="00CA680C" w:rsidRDefault="00D460B1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1667" w:type="pct"/>
          </w:tcPr>
          <w:p w:rsidR="00BD78C9" w:rsidRPr="00CA680C" w:rsidRDefault="00BD78C9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F34FA" w:rsidRPr="00CA680C">
        <w:trPr>
          <w:trHeight w:val="20"/>
          <w:jc w:val="center"/>
        </w:trPr>
        <w:tc>
          <w:tcPr>
            <w:tcW w:w="1666" w:type="pct"/>
            <w:noWrap/>
          </w:tcPr>
          <w:p w:rsidR="005F34FA" w:rsidRPr="00CA680C" w:rsidRDefault="005F34FA" w:rsidP="005F34F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:rsidR="005F34FA" w:rsidRPr="00CA680C" w:rsidRDefault="005F34FA" w:rsidP="005F34F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34FA" w:rsidRPr="00CA680C">
        <w:trPr>
          <w:trHeight w:val="20"/>
          <w:jc w:val="center"/>
        </w:trPr>
        <w:tc>
          <w:tcPr>
            <w:tcW w:w="1666" w:type="pct"/>
            <w:noWrap/>
          </w:tcPr>
          <w:p w:rsidR="005F34FA" w:rsidRPr="00CA680C" w:rsidRDefault="005F34FA" w:rsidP="005F34F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:rsidR="005F34FA" w:rsidRPr="00CA680C" w:rsidRDefault="005F34FA" w:rsidP="005F34F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Rating Scale: </w:t>
            </w:r>
          </w:p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</w:rPr>
              <w:lastRenderedPageBreak/>
              <w:t>5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34FA" w:rsidRPr="00CA680C">
        <w:trPr>
          <w:trHeight w:val="20"/>
          <w:jc w:val="center"/>
        </w:trPr>
        <w:tc>
          <w:tcPr>
            <w:tcW w:w="1666" w:type="pct"/>
            <w:noWrap/>
          </w:tcPr>
          <w:p w:rsidR="005F34FA" w:rsidRPr="00CA680C" w:rsidRDefault="005F34FA" w:rsidP="005F34F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CA680C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:rsidR="005F34FA" w:rsidRPr="00CA680C" w:rsidRDefault="005F34FA" w:rsidP="005F34F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F34FA" w:rsidRPr="00CA680C" w:rsidRDefault="005F34FA" w:rsidP="005F34F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</w:rPr>
              <w:t>4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34FA" w:rsidRPr="00CA680C">
        <w:trPr>
          <w:trHeight w:val="20"/>
          <w:jc w:val="center"/>
        </w:trPr>
        <w:tc>
          <w:tcPr>
            <w:tcW w:w="1666" w:type="pct"/>
            <w:noWrap/>
          </w:tcPr>
          <w:p w:rsidR="005F34FA" w:rsidRPr="00CA680C" w:rsidRDefault="005F34FA" w:rsidP="005F34F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:rsidR="005F34FA" w:rsidRPr="00CA680C" w:rsidRDefault="005F34FA" w:rsidP="005F34F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F34FA" w:rsidRPr="00CA680C" w:rsidRDefault="005F34FA" w:rsidP="005F34F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BD78C9" w:rsidRPr="00CA680C" w:rsidRDefault="00BD78C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D78C9" w:rsidRPr="00CA680C" w:rsidRDefault="00BD78C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D78C9" w:rsidRPr="00CA680C" w:rsidRDefault="00D460B1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CA680C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:rsidR="00BD78C9" w:rsidRPr="00CA680C" w:rsidRDefault="00BD78C9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BD78C9" w:rsidRPr="00CA680C">
        <w:trPr>
          <w:trHeight w:val="20"/>
          <w:jc w:val="center"/>
        </w:trPr>
        <w:tc>
          <w:tcPr>
            <w:tcW w:w="1666" w:type="pct"/>
            <w:noWrap/>
          </w:tcPr>
          <w:p w:rsidR="00BD78C9" w:rsidRPr="00CA680C" w:rsidRDefault="00BD78C9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:rsidR="00BD78C9" w:rsidRPr="00CA680C" w:rsidRDefault="00D460B1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:rsidR="00BD78C9" w:rsidRPr="00CA680C" w:rsidRDefault="00BD78C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:rsidR="00BD78C9" w:rsidRPr="00CA680C" w:rsidRDefault="00D460B1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A680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A680C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BD78C9" w:rsidRPr="00CA680C" w:rsidRDefault="00BD78C9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F34FA" w:rsidRPr="00CA680C">
        <w:trPr>
          <w:trHeight w:val="20"/>
          <w:jc w:val="center"/>
        </w:trPr>
        <w:tc>
          <w:tcPr>
            <w:tcW w:w="1666" w:type="pct"/>
            <w:noWrap/>
          </w:tcPr>
          <w:p w:rsidR="005F34FA" w:rsidRPr="00CA680C" w:rsidRDefault="005F34FA" w:rsidP="005F34F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5F34FA" w:rsidRPr="00CA680C" w:rsidRDefault="005F34FA" w:rsidP="005F34F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34FA" w:rsidRPr="00CA680C">
        <w:trPr>
          <w:trHeight w:val="20"/>
          <w:jc w:val="center"/>
        </w:trPr>
        <w:tc>
          <w:tcPr>
            <w:tcW w:w="1666" w:type="pct"/>
            <w:noWrap/>
          </w:tcPr>
          <w:p w:rsidR="005F34FA" w:rsidRPr="00CA680C" w:rsidRDefault="005F34FA" w:rsidP="005F34F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:rsidR="005F34FA" w:rsidRPr="00CA680C" w:rsidRDefault="005F34FA" w:rsidP="005F34F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667" w:type="pct"/>
          </w:tcPr>
          <w:p w:rsidR="005F34FA" w:rsidRPr="00CA680C" w:rsidRDefault="005F34FA" w:rsidP="005F34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8C9" w:rsidRPr="00CA680C">
        <w:trPr>
          <w:trHeight w:val="20"/>
          <w:jc w:val="center"/>
        </w:trPr>
        <w:tc>
          <w:tcPr>
            <w:tcW w:w="1666" w:type="pct"/>
            <w:noWrap/>
          </w:tcPr>
          <w:p w:rsidR="00BD78C9" w:rsidRPr="00CA680C" w:rsidRDefault="00D460B1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CA680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:rsidR="00BD78C9" w:rsidRPr="00CA680C" w:rsidRDefault="00D460B1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:rsidR="00BD78C9" w:rsidRPr="00CA680C" w:rsidRDefault="00D460B1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</w:rPr>
              <w:t>Yes (it's a narrative review so it depends on the Reviewed contents, which were sound enough)</w:t>
            </w:r>
          </w:p>
        </w:tc>
        <w:tc>
          <w:tcPr>
            <w:tcW w:w="1667" w:type="pct"/>
          </w:tcPr>
          <w:p w:rsidR="00BD78C9" w:rsidRPr="00CA680C" w:rsidRDefault="00BD78C9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78C9" w:rsidRPr="00CA680C">
        <w:trPr>
          <w:trHeight w:val="20"/>
          <w:jc w:val="center"/>
        </w:trPr>
        <w:tc>
          <w:tcPr>
            <w:tcW w:w="1666" w:type="pct"/>
            <w:noWrap/>
          </w:tcPr>
          <w:p w:rsidR="00BD78C9" w:rsidRPr="00CA680C" w:rsidRDefault="00D460B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:rsidR="00BD78C9" w:rsidRPr="00CA680C" w:rsidRDefault="00BD78C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BD78C9" w:rsidRPr="00CA680C" w:rsidRDefault="00D460B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667" w:type="pct"/>
          </w:tcPr>
          <w:p w:rsidR="00BD78C9" w:rsidRPr="00CA680C" w:rsidRDefault="00D460B1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1667" w:type="pct"/>
          </w:tcPr>
          <w:p w:rsidR="00BD78C9" w:rsidRPr="00CA680C" w:rsidRDefault="00BD78C9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D78C9" w:rsidRPr="00CA680C">
        <w:trPr>
          <w:trHeight w:val="20"/>
          <w:jc w:val="center"/>
        </w:trPr>
        <w:tc>
          <w:tcPr>
            <w:tcW w:w="1666" w:type="pct"/>
            <w:noWrap/>
          </w:tcPr>
          <w:p w:rsidR="00BD78C9" w:rsidRPr="00CA680C" w:rsidRDefault="00D460B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:rsidR="00BD78C9" w:rsidRPr="00CA680C" w:rsidRDefault="00D460B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:rsidR="00BD78C9" w:rsidRPr="00CA680C" w:rsidRDefault="00BD78C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BD78C9" w:rsidRPr="00CA680C" w:rsidRDefault="00D460B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:rsidR="00BD78C9" w:rsidRPr="00CA680C" w:rsidRDefault="00BD78C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:rsidR="00BD78C9" w:rsidRPr="00CA680C" w:rsidRDefault="00D460B1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680C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  <w:tc>
          <w:tcPr>
            <w:tcW w:w="1667" w:type="pct"/>
          </w:tcPr>
          <w:p w:rsidR="00BD78C9" w:rsidRPr="00CA680C" w:rsidRDefault="00BD78C9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:rsidR="00BD78C9" w:rsidRPr="00CA680C" w:rsidRDefault="00BD78C9" w:rsidP="00F1606C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CA680C" w:rsidRPr="00CA680C" w:rsidRDefault="00CA680C" w:rsidP="00F1606C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CA680C" w:rsidRPr="00CA680C" w:rsidRDefault="00CA680C" w:rsidP="00CA680C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Hlk228885945"/>
      <w:r w:rsidRPr="00CA680C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bookmarkEnd w:id="0"/>
    <w:p w:rsidR="00CA680C" w:rsidRPr="00CA680C" w:rsidRDefault="00CA680C" w:rsidP="00F1606C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CA680C" w:rsidRPr="00CA680C" w:rsidRDefault="00CA680C" w:rsidP="00CA680C">
      <w:pPr>
        <w:rPr>
          <w:rFonts w:ascii="Arial" w:hAnsi="Arial" w:cs="Arial"/>
          <w:b/>
          <w:bCs/>
          <w:sz w:val="20"/>
          <w:szCs w:val="20"/>
          <w:lang w:val="en-GB"/>
        </w:rPr>
      </w:pPr>
      <w:bookmarkStart w:id="1" w:name="_Hlk228886011"/>
      <w:r w:rsidRPr="00CA680C">
        <w:rPr>
          <w:rFonts w:ascii="Arial" w:hAnsi="Arial" w:cs="Arial"/>
          <w:b/>
          <w:bCs/>
          <w:sz w:val="20"/>
          <w:szCs w:val="20"/>
          <w:lang w:val="en-GB"/>
        </w:rPr>
        <w:t xml:space="preserve">Mohamed Fouad </w:t>
      </w:r>
      <w:proofErr w:type="spellStart"/>
      <w:r w:rsidRPr="00CA680C">
        <w:rPr>
          <w:rFonts w:ascii="Arial" w:hAnsi="Arial" w:cs="Arial"/>
          <w:b/>
          <w:bCs/>
          <w:sz w:val="20"/>
          <w:szCs w:val="20"/>
          <w:lang w:val="en-GB"/>
        </w:rPr>
        <w:t>Sheikheldin</w:t>
      </w:r>
      <w:proofErr w:type="spellEnd"/>
      <w:r w:rsidRPr="00CA680C">
        <w:rPr>
          <w:rFonts w:ascii="Arial" w:hAnsi="Arial" w:cs="Arial"/>
          <w:b/>
          <w:bCs/>
          <w:sz w:val="20"/>
          <w:szCs w:val="20"/>
          <w:lang w:val="en-GB"/>
        </w:rPr>
        <w:t xml:space="preserve"> Atta</w:t>
      </w:r>
      <w:r w:rsidRPr="00CA680C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CA680C">
        <w:rPr>
          <w:rFonts w:ascii="Arial" w:hAnsi="Arial" w:cs="Arial"/>
          <w:b/>
          <w:bCs/>
          <w:sz w:val="20"/>
          <w:szCs w:val="20"/>
          <w:lang w:val="en-GB"/>
        </w:rPr>
        <w:t>Al-</w:t>
      </w:r>
      <w:proofErr w:type="spellStart"/>
      <w:r w:rsidRPr="00CA680C">
        <w:rPr>
          <w:rFonts w:ascii="Arial" w:hAnsi="Arial" w:cs="Arial"/>
          <w:b/>
          <w:bCs/>
          <w:sz w:val="20"/>
          <w:szCs w:val="20"/>
          <w:lang w:val="en-GB"/>
        </w:rPr>
        <w:t>Neelain</w:t>
      </w:r>
      <w:proofErr w:type="spellEnd"/>
      <w:r w:rsidRPr="00CA680C">
        <w:rPr>
          <w:rFonts w:ascii="Arial" w:hAnsi="Arial" w:cs="Arial"/>
          <w:b/>
          <w:bCs/>
          <w:sz w:val="20"/>
          <w:szCs w:val="20"/>
          <w:lang w:val="en-GB"/>
        </w:rPr>
        <w:t xml:space="preserve"> University</w:t>
      </w:r>
      <w:r w:rsidRPr="00CA680C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CA680C">
        <w:rPr>
          <w:rFonts w:ascii="Arial" w:hAnsi="Arial" w:cs="Arial"/>
          <w:b/>
          <w:bCs/>
          <w:sz w:val="20"/>
          <w:szCs w:val="20"/>
          <w:lang w:val="en-GB"/>
        </w:rPr>
        <w:t>Suda</w:t>
      </w:r>
      <w:bookmarkStart w:id="2" w:name="_GoBack"/>
      <w:bookmarkEnd w:id="2"/>
      <w:r w:rsidRPr="00CA680C">
        <w:rPr>
          <w:rFonts w:ascii="Arial" w:hAnsi="Arial" w:cs="Arial"/>
          <w:b/>
          <w:bCs/>
          <w:sz w:val="20"/>
          <w:szCs w:val="20"/>
          <w:lang w:val="en-GB"/>
        </w:rPr>
        <w:t>n</w:t>
      </w:r>
      <w:bookmarkEnd w:id="1"/>
    </w:p>
    <w:sectPr w:rsidR="00CA680C" w:rsidRPr="00CA680C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39AC" w:rsidRDefault="001839AC">
      <w:r>
        <w:separator/>
      </w:r>
    </w:p>
  </w:endnote>
  <w:endnote w:type="continuationSeparator" w:id="0">
    <w:p w:rsidR="001839AC" w:rsidRDefault="00183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78C9" w:rsidRDefault="00D460B1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:rsidR="00BD78C9" w:rsidRDefault="00BD78C9">
    <w:pPr>
      <w:pStyle w:val="Footer"/>
      <w:jc w:val="right"/>
    </w:pPr>
  </w:p>
  <w:p w:rsidR="00BD78C9" w:rsidRDefault="00BD78C9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39AC" w:rsidRDefault="001839AC">
      <w:r>
        <w:separator/>
      </w:r>
    </w:p>
  </w:footnote>
  <w:footnote w:type="continuationSeparator" w:id="0">
    <w:p w:rsidR="001839AC" w:rsidRDefault="001839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78C9" w:rsidRDefault="00BD78C9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BD78C9" w:rsidRDefault="00D460B1">
    <w:pPr>
      <w:spacing w:before="100" w:beforeAutospacing="1" w:after="100" w:afterAutospacing="1"/>
      <w:jc w:val="center"/>
      <w:rPr>
        <w:color w:val="000000"/>
        <w:sz w:val="20"/>
      </w:rPr>
    </w:pPr>
    <w:r w:rsidRPr="001839AC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000002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0000004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0000006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00000009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000000A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000000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2E75E1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11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oNotTrackMoves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xNjA1Nze1MDSwtDRQ0lEKTi0uzszPAykwrAUAesyFGywAAAA="/>
  </w:docVars>
  <w:rsids>
    <w:rsidRoot w:val="00BD78C9"/>
    <w:rsid w:val="00042D39"/>
    <w:rsid w:val="000916FB"/>
    <w:rsid w:val="001839AC"/>
    <w:rsid w:val="004F1F86"/>
    <w:rsid w:val="005F34FA"/>
    <w:rsid w:val="007077F4"/>
    <w:rsid w:val="00A100DF"/>
    <w:rsid w:val="00BD78C9"/>
    <w:rsid w:val="00CA680C"/>
    <w:rsid w:val="00D460B1"/>
    <w:rsid w:val="00F1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11B8B"/>
  <w15:docId w15:val="{F4B2391C-C301-4847-9CD5-F5E507DC9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uiPriority w:val="9"/>
    <w:semiHidden/>
    <w:unhideWhenUsed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uiPriority w:val="99"/>
    <w:rPr>
      <w:sz w:val="22"/>
      <w:szCs w:val="22"/>
    </w:rPr>
  </w:style>
  <w:style w:type="character" w:styleId="FollowedHyperlink">
    <w:name w:val="FollowedHyperlink"/>
    <w:uiPriority w:val="99"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A10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ajoair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615</Words>
  <Characters>3508</Characters>
  <Application>Microsoft Office Word</Application>
  <DocSecurity>0</DocSecurity>
  <Lines>29</Lines>
  <Paragraphs>8</Paragraphs>
  <ScaleCrop>false</ScaleCrop>
  <Company/>
  <LinksUpToDate>false</LinksUpToDate>
  <CharactersWithSpaces>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ojit Bera</dc:creator>
  <cp:lastModifiedBy>Editor-11</cp:lastModifiedBy>
  <cp:revision>42</cp:revision>
  <dcterms:created xsi:type="dcterms:W3CDTF">2026-03-24T06:32:00Z</dcterms:created>
  <dcterms:modified xsi:type="dcterms:W3CDTF">2026-05-05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  <property fmtid="{D5CDD505-2E9C-101B-9397-08002B2CF9AE}" pid="3" name="ICV">
    <vt:lpwstr>001d088e3f8749c596707abc4f66965f</vt:lpwstr>
  </property>
</Properties>
</file>